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hysicist</w:t>
      </w:r>
      <w:r>
        <w:t xml:space="preserve"> </w:t>
      </w:r>
      <w:r>
        <w:t xml:space="preserve">Application</w:t>
      </w:r>
      <w:r>
        <w:t xml:space="preserve"> </w:t>
      </w:r>
      <w:r>
        <w:t xml:space="preserve">for</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Manager's Name or "Selection Committee"],</w:t>
      </w:r>
    </w:p>
    <w:p>
      <w:pPr>
        <w:pStyle w:val="BodyText"/>
      </w:pPr>
      <w:r>
        <w:t xml:space="preserve">I am writing to express my enthusiastic interest in the Physicist position at [Institution Name] in Colombia Medellín. As a dedicated and innovative physicist with a passion for advancing scientific understanding, I am eager to contribute my expertise to the dynamic research environment of Medellín, a city renowned for its technological progress and vibrant academic community. My background in theoretical physics, experimental research, and interdisciplinary collaboration aligns closely with the goals of this role, and I am confident that my skills will add value to your institution’s mission in Colombia Medellín.</w:t>
      </w:r>
    </w:p>
    <w:p>
      <w:pPr>
        <w:pStyle w:val="BodyText"/>
      </w:pPr>
      <w:r>
        <w:t xml:space="preserve">Throughout my career as a Physicist, I have focused on exploring complex phenomena at the intersection of quantum mechanics, materials science, and computational modeling. My academic journey began with a Bachelor’s degree in Physics from [University Name], where I developed a strong foundation in classical and modern physics. This was followed by a Master’s and PhD in [Specific Field, e.g., "Quantum Optics"] at [University Name], where I conducted groundbreaking research on [specific project or topic]. My work has been published in prestigious journals such as the Journal of Applied Physics and the International Journal of Theoretical Physics, and I have presented my findings at international conferences, including the International Conference on Quantum Mechanics in [Location]. These experiences have honed my ability to approach problems with creativity and rigor, qualities I believe are essential for a Physicist in any setting—especially one as forward-thinking as Colombia Medellín.</w:t>
      </w:r>
    </w:p>
    <w:p>
      <w:pPr>
        <w:pStyle w:val="BodyText"/>
      </w:pPr>
      <w:r>
        <w:t xml:space="preserve">What draws me specifically to this opportunity in Colombia Medellín is the city’s unique position as a hub of innovation and education. Medellín, once known for its industrial heritage, has transformed into a global leader in technology and research, with institutions like Universidad Nacional de Colombia and EAFIT University fostering cutting-edge scientific inquiry. As a Physicist committed to applying knowledge to real-world challenges, I am inspired by the potential to contribute to projects that address energy sustainability, medical imaging advancements, or quantum computing initiatives in this region. The collaborative spirit of Medellín’s scientific community resonates deeply with my own values, and I am eager to collaborate with local researchers to drive impactful discoveries.</w:t>
      </w:r>
    </w:p>
    <w:p>
      <w:pPr>
        <w:pStyle w:val="BodyText"/>
      </w:pPr>
      <w:r>
        <w:t xml:space="preserve">In addition to my technical expertise, I bring a strong commitment to mentorship and education. During my time as a teaching assistant at [University Name], I guided undergraduate students through complex concepts in thermodynamics and electromagnetism, fostering their analytical skills and curiosity. I have also led workshops on data analysis for physicists in [Country/Region], emphasizing the importance of interdisciplinary approaches. These experiences have reinforced my belief that a Physicist’s role extends beyond research—it involves nurturing the next generation of scientists and ensuring that scientific progress benefits society as a whole. In Colombia Medellín, I see an opportunity to combine these passions with the city’s growing emphasis on STEM education and innovation.</w:t>
      </w:r>
    </w:p>
    <w:p>
      <w:pPr>
        <w:pStyle w:val="BodyText"/>
      </w:pPr>
      <w:r>
        <w:t xml:space="preserve">My technical skills as a Physicist include proficiency in programming languages such as Python, MATLAB, and C++, which I use to develop models for experimental data analysis. I am also experienced in operating advanced laboratory equipment, including spectrometers and particle accelerators, and have a proven track record of publishing peer-reviewed articles. For instance, my research on [specific project or topic] was recognized by [Awards or Honors], which underscored the practical applications of theoretical physics in addressing contemporary challenges. These qualifications, coupled with my adaptability and cultural sensitivity, make me well-suited to thrive in the diverse and fast-paced environment of Colombia Medellín.</w:t>
      </w:r>
    </w:p>
    <w:p>
      <w:pPr>
        <w:pStyle w:val="BodyText"/>
      </w:pPr>
      <w:r>
        <w:t xml:space="preserve">What sets me apart as a Physicist is my ability to bridge theoretical concepts with practical solutions. In one of my recent projects, I collaborated with engineers and computer scientists to design a novel method for optimizing energy efficiency in solar panels. This interdisciplinary approach not only enhanced the performance of the technology but also demonstrated the power of physics in driving sustainable development. I am particularly drawn to opportunities in Medellín where such cross-sector collaboration is encouraged, as it aligns with my vision of using physics to address global issues like climate change and healthcare accessibility.</w:t>
      </w:r>
    </w:p>
    <w:p>
      <w:pPr>
        <w:pStyle w:val="BodyText"/>
      </w:pPr>
      <w:r>
        <w:t xml:space="preserve">Colombia Medellín’s rich cultural heritage and welcoming community further motivate me to apply for this position. I have long admired the city’s ability to balance tradition with innovation, a duality that mirrors the essence of physics itself—where ancient principles govern modern technologies. I am eager to immerse myself in Medellín’s vibrant culture, engage with local scientists, and contribute to the city’s reputation as a center for scientific excellence. My fluency in Spanish and familiarity with Latin American research practices will enable me to integrate seamlessly into your team and foster meaningful collaborations.</w:t>
      </w:r>
    </w:p>
    <w:p>
      <w:pPr>
        <w:pStyle w:val="BodyText"/>
      </w:pPr>
      <w:r>
        <w:t xml:space="preserve">I am particularly interested in the opportunity to work on [specific project or initiative mentioned in the job posting, if applicable]. Whether it involves exploring high-energy particle interactions, advancing medical imaging techniques, or developing new materials for renewable energy, I am confident that my skills as a Physicist will enable me to make a meaningful contribution. Additionally, I am keen to participate in public outreach programs that inspire young Colombians to pursue careers in science, further strengthening the impact of my work beyond academic circles.</w:t>
      </w:r>
    </w:p>
    <w:p>
      <w:pPr>
        <w:pStyle w:val="BodyText"/>
      </w:pPr>
      <w:r>
        <w:t xml:space="preserve">Thank you for considering my application. I would be thrilled to discuss how my background and aspirations align with the goals of [Institution Name] in Colombia Medellín. Please feel free to contact me at [Your Phone Number] or [Your Email Address] at your convenience. I look forward to the possibility of contributing to your institution’s mission as a Physicist and helping to shape the future of science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hysicist Application for Colombia Medellín</dc:title>
  <dc:creator/>
  <dc:language>en</dc:language>
  <cp:keywords/>
  <dcterms:created xsi:type="dcterms:W3CDTF">2026-07-23T12:55:29Z</dcterms:created>
  <dcterms:modified xsi:type="dcterms:W3CDTF">2026-07-23T12:55:29Z</dcterms:modified>
</cp:coreProperties>
</file>

<file path=docProps/custom.xml><?xml version="1.0" encoding="utf-8"?>
<Properties xmlns="http://schemas.openxmlformats.org/officeDocument/2006/custom-properties" xmlns:vt="http://schemas.openxmlformats.org/officeDocument/2006/docPropsVTypes"/>
</file>